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BA66B" w14:textId="765AB01D" w:rsidR="00205487" w:rsidRPr="00727438" w:rsidRDefault="00211B4C" w:rsidP="00727438">
      <w:pPr>
        <w:jc w:val="center"/>
        <w:rPr>
          <w:b/>
          <w:bCs/>
          <w:sz w:val="28"/>
          <w:szCs w:val="28"/>
          <w:lang w:val="en-GB"/>
        </w:rPr>
      </w:pPr>
      <w:r w:rsidRPr="00727438">
        <w:rPr>
          <w:b/>
          <w:bCs/>
          <w:sz w:val="28"/>
          <w:szCs w:val="28"/>
          <w:lang w:val="en-GB"/>
        </w:rPr>
        <w:t>FORM</w:t>
      </w:r>
      <w:r w:rsidR="00205487" w:rsidRPr="00727438">
        <w:rPr>
          <w:b/>
          <w:bCs/>
          <w:sz w:val="28"/>
          <w:szCs w:val="28"/>
          <w:lang w:val="en-GB"/>
        </w:rPr>
        <w:t xml:space="preserve"> </w:t>
      </w:r>
      <w:r w:rsidRPr="00727438">
        <w:rPr>
          <w:b/>
          <w:bCs/>
          <w:sz w:val="28"/>
          <w:szCs w:val="28"/>
          <w:lang w:val="en-GB"/>
        </w:rPr>
        <w:t>FOR OPEN POSITIONS</w:t>
      </w:r>
    </w:p>
    <w:p w14:paraId="19458B2A" w14:textId="77777777" w:rsidR="00727438" w:rsidRDefault="00727438">
      <w:pPr>
        <w:pStyle w:val="Header"/>
        <w:divId w:val="606543349"/>
        <w:rPr>
          <w:rFonts w:ascii="Segoe UI" w:hAnsi="Segoe UI" w:cs="Segoe UI"/>
          <w:color w:val="3D3D3A"/>
          <w:sz w:val="21"/>
          <w:szCs w:val="21"/>
          <w:lang w:val="en-GB"/>
        </w:rPr>
      </w:pPr>
    </w:p>
    <w:p w14:paraId="59AE0EBF" w14:textId="4B77F396" w:rsidR="00211B4C" w:rsidRDefault="00211B4C">
      <w:pPr>
        <w:pStyle w:val="Header"/>
        <w:divId w:val="606543349"/>
        <w:rPr>
          <w:rFonts w:ascii="Segoe UI" w:hAnsi="Segoe UI" w:cs="Segoe UI"/>
          <w:color w:val="3D3D3A"/>
          <w:sz w:val="21"/>
          <w:szCs w:val="21"/>
          <w:lang w:val="en-GB"/>
        </w:rPr>
      </w:pPr>
      <w:r w:rsidRPr="00211B4C">
        <w:rPr>
          <w:rFonts w:ascii="Segoe UI" w:hAnsi="Segoe UI" w:cs="Segoe UI"/>
          <w:color w:val="3D3D3A"/>
          <w:sz w:val="21"/>
          <w:szCs w:val="21"/>
          <w:lang w:val="en-GB"/>
        </w:rPr>
        <w:t xml:space="preserve">Share your internship or job opportunity with the </w:t>
      </w:r>
      <w:r w:rsidR="00727438">
        <w:rPr>
          <w:rFonts w:ascii="Segoe UI" w:hAnsi="Segoe UI" w:cs="Segoe UI"/>
          <w:color w:val="3D3D3A"/>
          <w:sz w:val="21"/>
          <w:szCs w:val="21"/>
          <w:lang w:val="en-GB"/>
        </w:rPr>
        <w:t>IHM OF CARDIOVASCULAR SCIENCES</w:t>
      </w:r>
      <w:r w:rsidRPr="00211B4C">
        <w:rPr>
          <w:rFonts w:ascii="Segoe UI" w:hAnsi="Segoe UI" w:cs="Segoe UI"/>
          <w:color w:val="3D3D3A"/>
          <w:sz w:val="21"/>
          <w:szCs w:val="21"/>
          <w:lang w:val="en-GB"/>
        </w:rPr>
        <w:t xml:space="preserve"> network.</w:t>
      </w:r>
    </w:p>
    <w:p w14:paraId="2707E674" w14:textId="77777777" w:rsidR="00727438" w:rsidRDefault="00727438" w:rsidP="00211B4C">
      <w:pPr>
        <w:divId w:val="606543349"/>
        <w:rPr>
          <w:lang w:val="en-GB"/>
        </w:rPr>
      </w:pPr>
    </w:p>
    <w:p w14:paraId="410528C4" w14:textId="1BF87E09" w:rsidR="00211B4C" w:rsidRDefault="00211B4C" w:rsidP="00211B4C">
      <w:pPr>
        <w:divId w:val="606543349"/>
        <w:rPr>
          <w:lang w:val="en-GB"/>
        </w:rPr>
      </w:pPr>
      <w:r>
        <w:rPr>
          <w:lang w:val="en-GB"/>
        </w:rPr>
        <w:t>First name*:</w:t>
      </w:r>
    </w:p>
    <w:p w14:paraId="53C249FA" w14:textId="2C095B58" w:rsidR="00211B4C" w:rsidRDefault="00211B4C" w:rsidP="00211B4C">
      <w:pPr>
        <w:divId w:val="606543349"/>
        <w:rPr>
          <w:lang w:val="en-GB"/>
        </w:rPr>
      </w:pPr>
      <w:r>
        <w:rPr>
          <w:lang w:val="en-GB"/>
        </w:rPr>
        <w:t>Last name*:</w:t>
      </w:r>
    </w:p>
    <w:p w14:paraId="7E020CD1" w14:textId="10FDF8E2" w:rsidR="00211B4C" w:rsidRDefault="00211B4C" w:rsidP="00211B4C">
      <w:pPr>
        <w:divId w:val="606543349"/>
        <w:rPr>
          <w:lang w:val="en-GB"/>
        </w:rPr>
      </w:pPr>
      <w:r>
        <w:rPr>
          <w:lang w:val="en-GB"/>
        </w:rPr>
        <w:t>Institution / Laboratory*:</w:t>
      </w:r>
    </w:p>
    <w:p w14:paraId="7A41B975" w14:textId="5185170A" w:rsidR="00211B4C" w:rsidRDefault="00211B4C" w:rsidP="00211B4C">
      <w:pPr>
        <w:divId w:val="606543349"/>
        <w:rPr>
          <w:lang w:val="en-GB"/>
        </w:rPr>
      </w:pPr>
      <w:r>
        <w:rPr>
          <w:lang w:val="en-GB"/>
        </w:rPr>
        <w:t xml:space="preserve">Professional email*: </w:t>
      </w:r>
    </w:p>
    <w:p w14:paraId="79D1A94E" w14:textId="3C57924B" w:rsidR="00211B4C" w:rsidRDefault="00211B4C" w:rsidP="00211B4C">
      <w:pPr>
        <w:divId w:val="606543349"/>
        <w:rPr>
          <w:lang w:val="en-GB"/>
        </w:rPr>
      </w:pPr>
      <w:r>
        <w:rPr>
          <w:lang w:val="en-GB"/>
        </w:rPr>
        <w:t>Position type:</w:t>
      </w:r>
    </w:p>
    <w:p w14:paraId="476063FC" w14:textId="4DEFECDA" w:rsidR="00727438" w:rsidRPr="00727438" w:rsidRDefault="00727438" w:rsidP="00727438">
      <w:pPr>
        <w:rPr>
          <w:lang w:val="en-GB"/>
        </w:rPr>
      </w:pPr>
      <w:r w:rsidRPr="00727438">
        <w:rPr>
          <w:lang w:val="en-GB"/>
        </w:rPr>
        <w:t>Position title *</w:t>
      </w:r>
      <w:r>
        <w:rPr>
          <w:lang w:val="en-GB"/>
        </w:rPr>
        <w:t>:</w:t>
      </w:r>
    </w:p>
    <w:p w14:paraId="0FED9303" w14:textId="5F89529F" w:rsidR="00727438" w:rsidRPr="00727438" w:rsidRDefault="00727438" w:rsidP="00727438">
      <w:pPr>
        <w:rPr>
          <w:lang w:val="en-GB"/>
        </w:rPr>
      </w:pPr>
      <w:r w:rsidRPr="00727438">
        <w:rPr>
          <w:lang w:val="en-GB"/>
        </w:rPr>
        <w:t>Brief description</w:t>
      </w:r>
      <w:r w:rsidR="00212D44">
        <w:rPr>
          <w:lang w:val="en-GB"/>
        </w:rPr>
        <w:t xml:space="preserve"> of the project</w:t>
      </w:r>
      <w:r>
        <w:rPr>
          <w:lang w:val="en-GB"/>
        </w:rPr>
        <w:t xml:space="preserve">: </w:t>
      </w:r>
    </w:p>
    <w:p w14:paraId="398891DC" w14:textId="77777777" w:rsidR="00727438" w:rsidRDefault="00727438" w:rsidP="00727438">
      <w:pPr>
        <w:rPr>
          <w:rFonts w:ascii="Segoe UI" w:hAnsi="Segoe UI" w:cs="Segoe UI"/>
          <w:color w:val="73726C"/>
          <w:sz w:val="18"/>
          <w:szCs w:val="18"/>
          <w:lang w:val="en-GB"/>
        </w:rPr>
      </w:pPr>
      <w:r w:rsidRPr="00727438">
        <w:rPr>
          <w:b/>
          <w:bCs/>
          <w:lang w:val="en-GB"/>
        </w:rPr>
        <w:t>Attach offer document (PDF, Word)</w:t>
      </w:r>
      <w:r>
        <w:rPr>
          <w:lang w:val="en-GB"/>
        </w:rPr>
        <w:t xml:space="preserve"> - </w:t>
      </w:r>
      <w:r w:rsidRPr="00727438">
        <w:rPr>
          <w:lang w:val="en-GB"/>
        </w:rPr>
        <w:t>Max 5 MB — PDF or Word format</w:t>
      </w:r>
      <w:r w:rsidRPr="00727438">
        <w:rPr>
          <w:rFonts w:ascii="Segoe UI" w:hAnsi="Segoe UI" w:cs="Segoe UI"/>
          <w:color w:val="73726C"/>
          <w:sz w:val="18"/>
          <w:szCs w:val="18"/>
          <w:lang w:val="en-GB"/>
        </w:rPr>
        <w:t xml:space="preserve"> </w:t>
      </w:r>
    </w:p>
    <w:p w14:paraId="76806BFB" w14:textId="77777777" w:rsidR="00727438" w:rsidRDefault="00727438" w:rsidP="00727438">
      <w:pPr>
        <w:rPr>
          <w:rFonts w:ascii="Segoe UI" w:hAnsi="Segoe UI" w:cs="Segoe UI"/>
          <w:color w:val="73726C"/>
          <w:sz w:val="18"/>
          <w:szCs w:val="18"/>
          <w:lang w:val="en-GB"/>
        </w:rPr>
      </w:pPr>
    </w:p>
    <w:p w14:paraId="0F3D1FDA" w14:textId="47508162" w:rsidR="00727438" w:rsidRPr="00727438" w:rsidRDefault="00727438" w:rsidP="00727438">
      <w:pPr>
        <w:rPr>
          <w:lang w:val="en-GB"/>
        </w:rPr>
      </w:pPr>
      <w:r w:rsidRPr="00727438">
        <w:rPr>
          <w:rFonts w:ascii="Segoe UI" w:hAnsi="Segoe UI" w:cs="Segoe UI"/>
          <w:color w:val="73726C"/>
          <w:sz w:val="18"/>
          <w:szCs w:val="18"/>
          <w:lang w:val="en-GB"/>
        </w:rPr>
        <w:t xml:space="preserve">Fields marked * are required. Your information will only be used to publish the offer on the </w:t>
      </w:r>
      <w:r>
        <w:rPr>
          <w:rFonts w:ascii="Segoe UI" w:hAnsi="Segoe UI" w:cs="Segoe UI"/>
          <w:color w:val="73726C"/>
          <w:sz w:val="18"/>
          <w:szCs w:val="18"/>
          <w:lang w:val="en-GB"/>
        </w:rPr>
        <w:t>IHM SC</w:t>
      </w:r>
      <w:r w:rsidRPr="00727438">
        <w:rPr>
          <w:rFonts w:ascii="Segoe UI" w:hAnsi="Segoe UI" w:cs="Segoe UI"/>
          <w:color w:val="73726C"/>
          <w:sz w:val="18"/>
          <w:szCs w:val="18"/>
          <w:lang w:val="en-GB"/>
        </w:rPr>
        <w:t xml:space="preserve"> network.</w:t>
      </w:r>
    </w:p>
    <w:p w14:paraId="327A81CE" w14:textId="36FBB29B" w:rsidR="00205487" w:rsidRPr="00727438" w:rsidRDefault="00205487" w:rsidP="00727438">
      <w:pPr>
        <w:rPr>
          <w:lang w:val="en-GB"/>
        </w:rPr>
      </w:pPr>
    </w:p>
    <w:sectPr w:rsidR="00205487" w:rsidRPr="0072743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E87DB" w14:textId="77777777" w:rsidR="00A26284" w:rsidRDefault="00A26284" w:rsidP="00727438">
      <w:pPr>
        <w:spacing w:after="0" w:line="240" w:lineRule="auto"/>
      </w:pPr>
      <w:r>
        <w:separator/>
      </w:r>
    </w:p>
  </w:endnote>
  <w:endnote w:type="continuationSeparator" w:id="0">
    <w:p w14:paraId="1B475086" w14:textId="77777777" w:rsidR="00A26284" w:rsidRDefault="00A26284" w:rsidP="00727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31A51" w14:textId="77777777" w:rsidR="00A26284" w:rsidRDefault="00A26284" w:rsidP="00727438">
      <w:pPr>
        <w:spacing w:after="0" w:line="240" w:lineRule="auto"/>
      </w:pPr>
      <w:r>
        <w:separator/>
      </w:r>
    </w:p>
  </w:footnote>
  <w:footnote w:type="continuationSeparator" w:id="0">
    <w:p w14:paraId="462DFE3E" w14:textId="77777777" w:rsidR="00A26284" w:rsidRDefault="00A26284" w:rsidP="00727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65E25" w14:textId="0E97DF34" w:rsidR="00727438" w:rsidRDefault="00212D44" w:rsidP="00212D44">
    <w:pPr>
      <w:pStyle w:val="Header"/>
      <w:jc w:val="center"/>
    </w:pPr>
    <w:r>
      <w:rPr>
        <w:noProof/>
      </w:rPr>
      <w:drawing>
        <wp:inline distT="0" distB="0" distL="0" distR="0" wp14:anchorId="027AD8CD" wp14:editId="3DDBD7F6">
          <wp:extent cx="3151436" cy="10001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63249" cy="1003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35A8E7A" w14:textId="77777777" w:rsidR="00212D44" w:rsidRPr="00212D44" w:rsidRDefault="00212D44" w:rsidP="00212D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0MjG3MDYzNzE0MzJV0lEKTi0uzszPAykwrAUAYOluSywAAAA="/>
  </w:docVars>
  <w:rsids>
    <w:rsidRoot w:val="00205487"/>
    <w:rsid w:val="000005F2"/>
    <w:rsid w:val="0005656D"/>
    <w:rsid w:val="00205487"/>
    <w:rsid w:val="00211B4C"/>
    <w:rsid w:val="00212D44"/>
    <w:rsid w:val="00727438"/>
    <w:rsid w:val="008C2C92"/>
    <w:rsid w:val="00A2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C4F08"/>
  <w15:chartTrackingRefBased/>
  <w15:docId w15:val="{6B5B23DC-6650-4EC3-A12C-68837DA38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74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438"/>
  </w:style>
  <w:style w:type="paragraph" w:styleId="Footer">
    <w:name w:val="footer"/>
    <w:basedOn w:val="Normal"/>
    <w:link w:val="FooterChar"/>
    <w:uiPriority w:val="99"/>
    <w:unhideWhenUsed/>
    <w:rsid w:val="007274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5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3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iel AZIBANI</dc:creator>
  <cp:keywords/>
  <dc:description/>
  <cp:lastModifiedBy>Nicolas Vodovar</cp:lastModifiedBy>
  <cp:revision>5</cp:revision>
  <dcterms:created xsi:type="dcterms:W3CDTF">2026-04-25T13:44:00Z</dcterms:created>
  <dcterms:modified xsi:type="dcterms:W3CDTF">2026-05-22T12:00:00Z</dcterms:modified>
</cp:coreProperties>
</file>